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8AAF" w14:textId="77777777" w:rsidR="00541060" w:rsidRDefault="00AE1D47" w:rsidP="00EB0CA1">
      <w:pPr>
        <w:pStyle w:val="Heading1"/>
      </w:pPr>
      <w:r>
        <w:t>Business Notification Template (email or postcard)</w:t>
      </w:r>
    </w:p>
    <w:p w14:paraId="780D5448" w14:textId="77777777" w:rsidR="00AE1D47" w:rsidRDefault="00AE1D47"/>
    <w:p w14:paraId="32673FF9" w14:textId="77777777" w:rsidR="00AE1D47" w:rsidRDefault="00AE1D47"/>
    <w:p w14:paraId="3E0E0A00" w14:textId="77777777" w:rsidR="00AE1D47" w:rsidRDefault="00AE1D47"/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9"/>
        <w:gridCol w:w="5591"/>
      </w:tblGrid>
      <w:tr w:rsidR="00AE1D47" w14:paraId="7B5D1529" w14:textId="77777777" w:rsidTr="00AE1D47">
        <w:tc>
          <w:tcPr>
            <w:tcW w:w="46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A273F9" w14:textId="77777777" w:rsidR="00AE1D47" w:rsidRDefault="00AE1D4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&lt;City of XXX&gt; logo</w:t>
            </w:r>
          </w:p>
        </w:tc>
        <w:tc>
          <w:tcPr>
            <w:tcW w:w="566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47E65B" w14:textId="77777777" w:rsidR="00AE1D47" w:rsidRDefault="00AE1D47">
            <w:r>
              <w:rPr>
                <w:noProof/>
              </w:rPr>
              <w:drawing>
                <wp:inline distT="0" distB="0" distL="0" distR="0" wp14:anchorId="0A4C6899" wp14:editId="3055592D">
                  <wp:extent cx="2771775" cy="781050"/>
                  <wp:effectExtent l="0" t="0" r="9525" b="0"/>
                  <wp:docPr id="1" name="Picture 1" descr="cid:image003.jpg@01CF7670.83968C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3.jpg@01CF7670.83968C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r:link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17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1D47" w14:paraId="04F2DFB9" w14:textId="77777777" w:rsidTr="00AE1D47">
        <w:tc>
          <w:tcPr>
            <w:tcW w:w="1034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1B982" w14:textId="77777777" w:rsidR="00AE1D47" w:rsidRDefault="00AE1D47"/>
          <w:p w14:paraId="0636948F" w14:textId="77777777" w:rsidR="00AE1D47" w:rsidRDefault="00AE1D47">
            <w:pPr>
              <w:ind w:right="426"/>
              <w:jc w:val="center"/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>City of XXX</w:t>
            </w:r>
            <w:r>
              <w:rPr>
                <w:b/>
                <w:bCs/>
              </w:rPr>
              <w:t xml:space="preserve"> is Transitioning to MRSC Rosters</w:t>
            </w:r>
          </w:p>
          <w:p w14:paraId="76EDEDBD" w14:textId="77777777" w:rsidR="00AE1D47" w:rsidRDefault="00AE1D47">
            <w:pPr>
              <w:ind w:right="426"/>
              <w:rPr>
                <w:b/>
                <w:bCs/>
              </w:rPr>
            </w:pPr>
          </w:p>
          <w:p w14:paraId="20C669EB" w14:textId="72133449" w:rsidR="00AE1D47" w:rsidRDefault="00AE1D47" w:rsidP="0036455F">
            <w:pPr>
              <w:tabs>
                <w:tab w:val="left" w:pos="9162"/>
              </w:tabs>
              <w:ind w:right="612"/>
              <w:rPr>
                <w:rFonts w:ascii="Calibri Light" w:hAnsi="Calibri Light"/>
              </w:rPr>
            </w:pPr>
            <w:r>
              <w:rPr>
                <w:rFonts w:ascii="Calibri Light" w:hAnsi="Calibri Light"/>
              </w:rPr>
              <w:t xml:space="preserve">Effective immediately, 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</w:rPr>
              <w:t xml:space="preserve"> is transitioning ou</w:t>
            </w:r>
            <w:r w:rsidR="0082450A">
              <w:rPr>
                <w:rFonts w:ascii="Calibri Light" w:hAnsi="Calibri Light"/>
              </w:rPr>
              <w:t xml:space="preserve">r Small Public Works Roster, Consultant Roster, and </w:t>
            </w:r>
            <w:r w:rsidR="0082450A" w:rsidRPr="00894299">
              <w:rPr>
                <w:rFonts w:ascii="Calibri Light" w:hAnsi="Calibri Light"/>
                <w:highlight w:val="yellow"/>
              </w:rPr>
              <w:t>Vendor Roster</w:t>
            </w:r>
            <w:r w:rsidR="0082450A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to the MRSC Rosters shared online database. To continue being eligible to work on projects using a roster process, you are required to register for at </w:t>
            </w:r>
            <w:hyperlink r:id="rId6" w:history="1">
              <w:r>
                <w:rPr>
                  <w:rStyle w:val="Hyperlink"/>
                  <w:rFonts w:ascii="Calibri Light" w:hAnsi="Calibri Light"/>
                </w:rPr>
                <w:t>www.mrscrosters.org</w:t>
              </w:r>
            </w:hyperlink>
            <w:r>
              <w:rPr>
                <w:rFonts w:ascii="Calibri Light" w:hAnsi="Calibri Light"/>
              </w:rPr>
              <w:t xml:space="preserve"> and select 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</w:rPr>
              <w:t xml:space="preserve"> in your account. If you are already a member of MRSC Rosters, simply select 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</w:rPr>
              <w:t xml:space="preserve"> in your account.</w:t>
            </w:r>
            <w:r>
              <w:rPr>
                <w:rFonts w:ascii="Calibri Light" w:hAnsi="Calibri Light"/>
                <w:color w:val="203864"/>
              </w:rPr>
              <w:t xml:space="preserve"> </w:t>
            </w:r>
          </w:p>
          <w:p w14:paraId="76DA1264" w14:textId="77777777" w:rsidR="00AE1D47" w:rsidRDefault="00AE1D47">
            <w:pPr>
              <w:ind w:left="360" w:right="426"/>
              <w:rPr>
                <w:rFonts w:ascii="Calibri Light" w:hAnsi="Calibri Light"/>
              </w:rPr>
            </w:pPr>
          </w:p>
          <w:p w14:paraId="2700851C" w14:textId="77777777" w:rsidR="00AE1D47" w:rsidRDefault="00AE1D47" w:rsidP="0036455F">
            <w:pPr>
              <w:ind w:right="426"/>
              <w:rPr>
                <w:rFonts w:ascii="Calibri Light" w:hAnsi="Calibri Light"/>
              </w:rPr>
            </w:pPr>
            <w:r>
              <w:rPr>
                <w:rFonts w:ascii="Calibri Light" w:hAnsi="Calibri Light"/>
              </w:rPr>
              <w:t xml:space="preserve">For registration questions, please contact MRSC Rosters at </w:t>
            </w:r>
            <w:hyperlink r:id="rId7" w:history="1">
              <w:r>
                <w:rPr>
                  <w:rStyle w:val="Hyperlink"/>
                  <w:rFonts w:ascii="Calibri Light" w:hAnsi="Calibri Light"/>
                </w:rPr>
                <w:t>mrscrosters@mrsc.org</w:t>
              </w:r>
            </w:hyperlink>
            <w:r>
              <w:rPr>
                <w:rFonts w:ascii="Calibri Light" w:hAnsi="Calibri Light"/>
              </w:rPr>
              <w:t xml:space="preserve"> or 206-436-3798. If you have questions about 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</w:rPr>
              <w:t xml:space="preserve"> projects, contact us directly at 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  <w:highlight w:val="yellow"/>
              </w:rPr>
              <w:t xml:space="preserve"> email)</w:t>
            </w:r>
            <w:r>
              <w:rPr>
                <w:rFonts w:ascii="Calibri Light" w:hAnsi="Calibri Light"/>
              </w:rPr>
              <w:t xml:space="preserve"> or </w:t>
            </w:r>
            <w:r>
              <w:rPr>
                <w:rFonts w:ascii="Calibri Light" w:hAnsi="Calibri Light"/>
                <w:highlight w:val="yellow"/>
              </w:rPr>
              <w:t>(</w:t>
            </w:r>
            <w:r>
              <w:rPr>
                <w:highlight w:val="yellow"/>
              </w:rPr>
              <w:t>City of XXX</w:t>
            </w:r>
            <w:r>
              <w:rPr>
                <w:rFonts w:ascii="Calibri Light" w:hAnsi="Calibri Light"/>
                <w:highlight w:val="yellow"/>
              </w:rPr>
              <w:t xml:space="preserve"> phone number).</w:t>
            </w:r>
          </w:p>
          <w:p w14:paraId="59FF4389" w14:textId="77777777" w:rsidR="00AE1D47" w:rsidRDefault="00AE1D47" w:rsidP="0036455F">
            <w:pPr>
              <w:ind w:right="426"/>
              <w:rPr>
                <w:rFonts w:ascii="Calibri Light" w:hAnsi="Calibri Light"/>
              </w:rPr>
            </w:pPr>
          </w:p>
          <w:p w14:paraId="30CEB9BC" w14:textId="77777777" w:rsidR="00AE1D47" w:rsidRDefault="00AE1D47" w:rsidP="0036455F">
            <w:pPr>
              <w:ind w:right="426"/>
              <w:rPr>
                <w:rFonts w:ascii="Calibri Light" w:hAnsi="Calibri Light"/>
                <w:b/>
                <w:bCs/>
              </w:rPr>
            </w:pPr>
            <w:r>
              <w:rPr>
                <w:rFonts w:ascii="Calibri Light" w:hAnsi="Calibri Light"/>
                <w:b/>
                <w:bCs/>
              </w:rPr>
              <w:t>Thank You!</w:t>
            </w:r>
          </w:p>
          <w:p w14:paraId="05B82868" w14:textId="77777777" w:rsidR="00AE1D47" w:rsidRDefault="00AE1D47"/>
        </w:tc>
      </w:tr>
    </w:tbl>
    <w:p w14:paraId="747D69B0" w14:textId="77777777" w:rsidR="00AE1D47" w:rsidRDefault="00AE1D47"/>
    <w:sectPr w:rsidR="00AE1D47" w:rsidSect="0036455F"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tLA0NDAwNzA1MjdT0lEKTi0uzszPAykwrAUAxktm7iwAAAA="/>
  </w:docVars>
  <w:rsids>
    <w:rsidRoot w:val="00AE1D47"/>
    <w:rsid w:val="0036455F"/>
    <w:rsid w:val="00541060"/>
    <w:rsid w:val="007C65C0"/>
    <w:rsid w:val="0082450A"/>
    <w:rsid w:val="00894299"/>
    <w:rsid w:val="00AE1D47"/>
    <w:rsid w:val="00EB0CA1"/>
    <w:rsid w:val="00F2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6BD5"/>
  <w15:chartTrackingRefBased/>
  <w15:docId w15:val="{BB628463-0E05-48BF-A9B4-9CB1C175C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47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C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E1D47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B0C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6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rscrosters@mrsc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rscrosters.org" TargetMode="External"/><Relationship Id="rId5" Type="http://schemas.openxmlformats.org/officeDocument/2006/relationships/image" Target="cid:image003.jpg@01CF7670.83968C10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Hutchinson</dc:creator>
  <cp:keywords/>
  <dc:description/>
  <cp:lastModifiedBy>Maggie Dalzell</cp:lastModifiedBy>
  <cp:revision>2</cp:revision>
  <dcterms:created xsi:type="dcterms:W3CDTF">2021-11-12T19:28:00Z</dcterms:created>
  <dcterms:modified xsi:type="dcterms:W3CDTF">2021-11-12T19:28:00Z</dcterms:modified>
</cp:coreProperties>
</file>